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Physiotherapist position at your esteemed organization in Tanzania Dar es Salaam. As a dedicated and compassionate healthcare professional with over [X years] of experience in physiotherapy, I am eager to contribute my skills, knowledge, and passion for patient care to support the growing healthcare needs of this vibrant region. Tanzania Dar es Salaam, with its dynamic population and evolving medical landscape, presents an ideal opportunity for me to apply my expertise while making a meaningful impact on the community.</w:t>
      </w:r>
    </w:p>
    <w:p>
      <w:pPr>
        <w:pStyle w:val="BodyText"/>
      </w:pPr>
      <w:r>
        <w:t xml:space="preserve">My journey as a Physiotherapist began with a deep commitment to helping individuals regain mobility, manage pain, and improve their quality of life. Over the years, I have worked in diverse settings, including hospitals, rehabilitation centers, and private clinics, where I have honed my ability to assess complex cases and develop personalized treatment plans. Whether it’s assisting post-surgical patients recover their strength or supporting individuals with chronic conditions like arthritis or neurological disorders, my approach is always rooted in empathy, evidence-based practices, and a focus on holistic healing.</w:t>
      </w:r>
    </w:p>
    <w:p>
      <w:pPr>
        <w:pStyle w:val="BodyText"/>
      </w:pPr>
      <w:r>
        <w:t xml:space="preserve">What draws me specifically to Tanzania Dar es Salaam is the unique combination of cultural richness and the urgent need for accessible healthcare services. As a Physiotherapist, I understand that effective treatment requires not only clinical expertise but also an understanding of local health challenges, patient preferences, and community dynamics. In Tanzania Dar es Salaam, where many individuals face barriers to healthcare due to geographic or economic constraints, my goal is to bridge this gap by delivering high-quality care that is both culturally sensitive and innovative.</w:t>
      </w:r>
    </w:p>
    <w:p>
      <w:pPr>
        <w:pStyle w:val="BodyText"/>
      </w:pPr>
      <w:r>
        <w:t xml:space="preserve">Throughout my career, I have emphasized the importance of continuous learning and adapting to new environments. For instance, during my time in [Previous Location/Project], I collaborated with multidisciplinary teams to implement community-based physiotherapy programs, which significantly improved patient outcomes and satisfaction. This experience has equipped me with the flexibility and resilience needed to thrive in diverse settings like Tanzania Dar es Salaam. I am particularly inspired by the opportunities to work alongside local healthcare providers, share best practices, and contribute to the development of sustainable rehabilitation services.</w:t>
      </w:r>
    </w:p>
    <w:p>
      <w:pPr>
        <w:pStyle w:val="BodyText"/>
      </w:pPr>
      <w:r>
        <w:t xml:space="preserve">One of my core strengths as a Physiotherapist is my ability to communicate effectively with patients from all walks of life. In Tanzania Dar es Salaam, where language diversity and varying health literacy levels are common, I believe clear communication is essential for building trust and ensuring patient compliance with treatment plans. My fluency in [languages if applicable] and my experience working with international teams have allowed me to navigate cultural differences with ease, ensuring that every patient feels respected and understood.</w:t>
      </w:r>
    </w:p>
    <w:p>
      <w:pPr>
        <w:pStyle w:val="BodyText"/>
      </w:pPr>
      <w:r>
        <w:t xml:space="preserve">In addition to clinical skills, I am passionate about promoting preventative care and health education. In Tanzania Dar es Salaam, where the prevalence of musculoskeletal disorders and injuries is rising due to urbanization and lifestyle changes, I aim to educate patients on injury prevention, posture correction, and exercise routines that can reduce long-term healthcare costs. By empowering individuals with knowledge, I believe we can create a healthier society that values proactive care.</w:t>
      </w:r>
    </w:p>
    <w:p>
      <w:pPr>
        <w:pStyle w:val="BodyText"/>
      </w:pPr>
      <w:r>
        <w:t xml:space="preserve">My professional philosophy aligns closely with the values of your organization. I am particularly drawn to your commitment to [mention specific value or initiative of the organization, if known], which resonates deeply with my own mission to deliver patient-centered care. I am confident that my background in [specific areas, e.g., orthopedic rehabilitation, pediatric physiotherapy, sports medicine] will allow me to contribute meaningfully to your team while adapting quickly to the unique challenges and opportunities of working in Tanzania Dar es Salaam.</w:t>
      </w:r>
    </w:p>
    <w:p>
      <w:pPr>
        <w:pStyle w:val="BodyText"/>
      </w:pPr>
      <w:r>
        <w:t xml:space="preserve">Furthermore, I am excited about the prospect of immersing myself in Tanzanian culture and collaborating with local professionals to address the region’s healthcare needs. I have studied the healthcare system in Tanzania and recognize the importance of integrating traditional practices with modern physiotherapy techniques. This balanced approach not only respects cultural traditions but also enhances patient outcomes by fostering a sense of trust and continuity in care.</w:t>
      </w:r>
    </w:p>
    <w:p>
      <w:pPr>
        <w:pStyle w:val="BodyText"/>
      </w:pPr>
      <w:r>
        <w:t xml:space="preserve">As a Physiotherapist, I am driven by the belief that every individual deserves access to quality healthcare, regardless of their background or circumstances. Tanzania Dar es Salaam represents an incredible opportunity to make this vision a reality. I am eager to bring my expertise in clinical assessment, therapeutic interventions, and patient education to your organization while learning from the wealth of knowledge and experience within your team.</w:t>
      </w:r>
    </w:p>
    <w:p>
      <w:pPr>
        <w:pStyle w:val="BodyText"/>
      </w:pPr>
      <w:r>
        <w:t xml:space="preserve">In closing, I would be honored to contribute my skills as a Physiotherapist to your institution in Tanzania Dar es Salaam. I am confident that my dedication to excellence, adaptability, and commitment to community health will enable me to thrive in this role. Thank you for considering my application. I look forward to the possibility of discussing how I can support your mission and contribute to the well-being of patients in this remarkable region.</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Tanzania Dar es Salaam</dc:title>
  <dc:creator/>
  <dc:language>en</dc:language>
  <cp:keywords/>
  <dcterms:created xsi:type="dcterms:W3CDTF">2026-07-24T00:15:54Z</dcterms:created>
  <dcterms:modified xsi:type="dcterms:W3CDTF">2026-07-24T00:15:54Z</dcterms:modified>
</cp:coreProperties>
</file>

<file path=docProps/custom.xml><?xml version="1.0" encoding="utf-8"?>
<Properties xmlns="http://schemas.openxmlformats.org/officeDocument/2006/custom-properties" xmlns:vt="http://schemas.openxmlformats.org/officeDocument/2006/docPropsVTypes"/>
</file>